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E1317" w14:textId="77777777" w:rsidR="00823617" w:rsidRPr="007F51CB" w:rsidRDefault="007F51CB">
      <w:pPr>
        <w:rPr>
          <w:b/>
          <w:sz w:val="24"/>
          <w:szCs w:val="24"/>
        </w:rPr>
      </w:pPr>
      <w:r w:rsidRPr="007F51CB">
        <w:rPr>
          <w:b/>
          <w:sz w:val="24"/>
          <w:szCs w:val="24"/>
        </w:rPr>
        <w:t>13.HAFTA SUNUMLARI</w:t>
      </w:r>
    </w:p>
    <w:tbl>
      <w:tblPr>
        <w:tblW w:w="1551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552"/>
        <w:gridCol w:w="3828"/>
        <w:gridCol w:w="1856"/>
        <w:gridCol w:w="1856"/>
        <w:gridCol w:w="1857"/>
        <w:gridCol w:w="1856"/>
        <w:gridCol w:w="1856"/>
        <w:gridCol w:w="1857"/>
      </w:tblGrid>
      <w:tr w:rsidR="00430F3D" w:rsidRPr="00A26FBD" w14:paraId="23286AD9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1B8F112E" w14:textId="0B543174" w:rsidR="00430F3D" w:rsidRPr="00A26FBD" w:rsidRDefault="00430F3D" w:rsidP="007F51CB">
            <w:pPr>
              <w:spacing w:after="0"/>
              <w:jc w:val="center"/>
              <w:rPr>
                <w:rFonts w:cstheme="minorHAnsi"/>
                <w:b/>
              </w:rPr>
            </w:pPr>
            <w:r w:rsidRPr="00A26FBD">
              <w:rPr>
                <w:rFonts w:cstheme="minorHAnsi"/>
                <w:b/>
              </w:rPr>
              <w:t xml:space="preserve">Sıra </w:t>
            </w:r>
            <w:r w:rsidR="00A26FBD">
              <w:rPr>
                <w:rFonts w:cstheme="minorHAnsi"/>
                <w:b/>
              </w:rPr>
              <w:t>N</w:t>
            </w:r>
            <w:r w:rsidRPr="00A26FBD">
              <w:rPr>
                <w:rFonts w:cstheme="minorHAnsi"/>
                <w:b/>
              </w:rPr>
              <w:t>o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5A92D18C" w14:textId="77777777" w:rsidR="00430F3D" w:rsidRPr="00A26FBD" w:rsidRDefault="00430F3D" w:rsidP="007F51CB">
            <w:pPr>
              <w:autoSpaceDE w:val="0"/>
              <w:autoSpaceDN w:val="0"/>
              <w:adjustRightInd w:val="0"/>
              <w:spacing w:after="0"/>
              <w:jc w:val="center"/>
              <w:rPr>
                <w:rFonts w:cstheme="minorHAnsi"/>
                <w:b/>
              </w:rPr>
            </w:pPr>
            <w:r w:rsidRPr="00A26FBD">
              <w:rPr>
                <w:rFonts w:cstheme="minorHAnsi"/>
                <w:b/>
              </w:rPr>
              <w:t>KONU</w:t>
            </w:r>
          </w:p>
        </w:tc>
        <w:tc>
          <w:tcPr>
            <w:tcW w:w="5569" w:type="dxa"/>
            <w:gridSpan w:val="3"/>
            <w:shd w:val="clear" w:color="auto" w:fill="auto"/>
            <w:vAlign w:val="center"/>
          </w:tcPr>
          <w:p w14:paraId="4D7DDEC5" w14:textId="77777777" w:rsidR="00430F3D" w:rsidRPr="00A26FBD" w:rsidRDefault="00430F3D" w:rsidP="007F51CB">
            <w:pPr>
              <w:spacing w:after="0"/>
              <w:jc w:val="center"/>
              <w:rPr>
                <w:rFonts w:cstheme="minorHAnsi"/>
                <w:b/>
              </w:rPr>
            </w:pPr>
            <w:r w:rsidRPr="00A26FBD">
              <w:rPr>
                <w:rFonts w:cstheme="minorHAnsi"/>
                <w:b/>
              </w:rPr>
              <w:t>1.GRUP</w:t>
            </w:r>
          </w:p>
        </w:tc>
        <w:tc>
          <w:tcPr>
            <w:tcW w:w="5569" w:type="dxa"/>
            <w:gridSpan w:val="3"/>
            <w:shd w:val="clear" w:color="auto" w:fill="auto"/>
            <w:vAlign w:val="center"/>
          </w:tcPr>
          <w:p w14:paraId="70D80F85" w14:textId="77777777" w:rsidR="00430F3D" w:rsidRPr="00A26FBD" w:rsidRDefault="00430F3D" w:rsidP="007F51CB">
            <w:pPr>
              <w:spacing w:after="0"/>
              <w:jc w:val="center"/>
              <w:rPr>
                <w:rFonts w:cstheme="minorHAnsi"/>
                <w:b/>
              </w:rPr>
            </w:pPr>
            <w:r w:rsidRPr="00A26FBD">
              <w:rPr>
                <w:rFonts w:cstheme="minorHAnsi"/>
                <w:b/>
              </w:rPr>
              <w:t>2.GRUP</w:t>
            </w:r>
          </w:p>
        </w:tc>
      </w:tr>
      <w:tr w:rsidR="00780E12" w:rsidRPr="00A26FBD" w14:paraId="77AFD9B0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6097C1E0" w14:textId="77777777" w:rsidR="00780E12" w:rsidRPr="00A26FBD" w:rsidRDefault="00780E12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1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38F58D4F" w14:textId="77777777" w:rsidR="00780E12" w:rsidRPr="00A26FBD" w:rsidRDefault="00780E12" w:rsidP="007F51CB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A26FBD">
              <w:rPr>
                <w:rFonts w:cstheme="minorHAnsi"/>
              </w:rPr>
              <w:t>Apriori Algoritması Kullanılarak Bir İstatistik Çalışmas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4E19790" w14:textId="6BA94665" w:rsidR="00FC23E5" w:rsidRPr="00A26FBD" w:rsidRDefault="00D46334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B191210406</w:t>
            </w:r>
          </w:p>
          <w:p w14:paraId="3D9AFAEE" w14:textId="5B79B967" w:rsidR="00780E12" w:rsidRPr="00A26FBD" w:rsidRDefault="00D46334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MUHAMMED EMİN GÜZEL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EF2D134" w14:textId="6176B7D3" w:rsidR="00FC23E5" w:rsidRPr="00A26FBD" w:rsidRDefault="00D46334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B171210084</w:t>
            </w:r>
          </w:p>
          <w:p w14:paraId="7D993EFE" w14:textId="49BE0B0E" w:rsidR="00780E12" w:rsidRPr="00A26FBD" w:rsidRDefault="00D46334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SERHAT ERENEL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1EB9B5B1" w14:textId="120DB532" w:rsidR="00FC23E5" w:rsidRPr="00A26FBD" w:rsidRDefault="00D46334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B171210082</w:t>
            </w:r>
          </w:p>
          <w:p w14:paraId="7B12A1DD" w14:textId="45790285" w:rsidR="00780E12" w:rsidRPr="00A26FBD" w:rsidRDefault="00D46334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EMRE AKCAN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F1472A9" w14:textId="341F6A98" w:rsidR="00E81224" w:rsidRPr="00A26FBD" w:rsidRDefault="00D46334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B181210038</w:t>
            </w:r>
          </w:p>
          <w:p w14:paraId="14D8846A" w14:textId="70DC15C5" w:rsidR="00780E12" w:rsidRPr="00A26FBD" w:rsidRDefault="00D46334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FUNDA DURU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785F90A" w14:textId="0C210B52" w:rsidR="00E81224" w:rsidRPr="00A26FBD" w:rsidRDefault="00D46334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G191210046</w:t>
            </w:r>
          </w:p>
          <w:p w14:paraId="515C83FD" w14:textId="49002BEB" w:rsidR="00780E12" w:rsidRPr="00A26FBD" w:rsidRDefault="00D46334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YUNUS EMRE EMİNLER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2EA3B9F" w14:textId="0FB56972" w:rsidR="00780E12" w:rsidRPr="00A26FBD" w:rsidRDefault="00780E12" w:rsidP="007F51CB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A26FBD" w14:paraId="33F71D17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303F39A3" w14:textId="77777777" w:rsidR="00780E12" w:rsidRPr="00A26FBD" w:rsidRDefault="00780E12" w:rsidP="007F51CB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2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492F012" w14:textId="77777777" w:rsidR="00780E12" w:rsidRPr="00A26FBD" w:rsidRDefault="00780E12" w:rsidP="007F51CB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A26FBD">
              <w:rPr>
                <w:rFonts w:cstheme="minorHAnsi"/>
              </w:rPr>
              <w:t xml:space="preserve">Baş Ağrısı Tanısına İlişkin </w:t>
            </w:r>
            <w:proofErr w:type="spellStart"/>
            <w:r w:rsidRPr="00A26FBD">
              <w:rPr>
                <w:rFonts w:cstheme="minorHAnsi"/>
              </w:rPr>
              <w:t>Gini</w:t>
            </w:r>
            <w:proofErr w:type="spellEnd"/>
            <w:r w:rsidRPr="00A26FBD">
              <w:rPr>
                <w:rFonts w:cstheme="minorHAnsi"/>
              </w:rPr>
              <w:t xml:space="preserve"> Algoritmasıyla Bir Çalışma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19D100D3" w14:textId="77777777" w:rsidR="00780E12" w:rsidRPr="00A26FBD" w:rsidRDefault="00780E12" w:rsidP="007F51CB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2196B02" w14:textId="77777777" w:rsidR="00780E12" w:rsidRPr="00A26FBD" w:rsidRDefault="00780E12" w:rsidP="007F51CB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242AE2BA" w14:textId="77777777" w:rsidR="00780E12" w:rsidRPr="00A26FBD" w:rsidRDefault="00780E12" w:rsidP="007F51CB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1C48B97D" w14:textId="77777777" w:rsidR="00780E12" w:rsidRPr="00A26FBD" w:rsidRDefault="00780E12" w:rsidP="007F51CB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D00B891" w14:textId="77777777" w:rsidR="00780E12" w:rsidRPr="00A26FBD" w:rsidRDefault="00780E12" w:rsidP="007F51CB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9C29B5C" w14:textId="5E3B08E4" w:rsidR="00780E12" w:rsidRPr="00A26FBD" w:rsidRDefault="00780E12" w:rsidP="007F51CB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A26FBD" w14:paraId="6C69358A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2A23C4F0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5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3946ECE6" w14:textId="77777777" w:rsidR="00780E12" w:rsidRPr="00A26FBD" w:rsidRDefault="00780E12" w:rsidP="0060467F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A26FBD">
              <w:rPr>
                <w:rFonts w:cstheme="minorHAnsi"/>
              </w:rPr>
              <w:t xml:space="preserve">Kansızlık Tanısında </w:t>
            </w:r>
            <w:proofErr w:type="spellStart"/>
            <w:r w:rsidRPr="00A26FBD">
              <w:rPr>
                <w:rFonts w:cstheme="minorHAnsi"/>
              </w:rPr>
              <w:t>Gini</w:t>
            </w:r>
            <w:proofErr w:type="spellEnd"/>
            <w:r w:rsidRPr="00A26FBD">
              <w:rPr>
                <w:rFonts w:cstheme="minorHAnsi"/>
              </w:rPr>
              <w:t xml:space="preserve"> Algoritmas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084E84A7" w14:textId="23A43CC8" w:rsidR="00E81224" w:rsidRPr="00A26FBD" w:rsidRDefault="00D46334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B181210106</w:t>
            </w:r>
          </w:p>
          <w:p w14:paraId="645ED7DD" w14:textId="5475672E" w:rsidR="00780E12" w:rsidRPr="00A26FBD" w:rsidRDefault="00D46334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SAMET EMİN SEVİL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209942E" w14:textId="36619065" w:rsidR="00D46334" w:rsidRPr="00A26FBD" w:rsidRDefault="00D46334" w:rsidP="0060467F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A26FBD">
              <w:rPr>
                <w:rFonts w:cstheme="minorHAnsi"/>
                <w:highlight w:val="yellow"/>
              </w:rPr>
              <w:t>1612.10028</w:t>
            </w:r>
          </w:p>
          <w:p w14:paraId="258C1560" w14:textId="44395F1D" w:rsidR="00780E12" w:rsidRPr="00A26FBD" w:rsidRDefault="00D46334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  <w:highlight w:val="yellow"/>
              </w:rPr>
              <w:t>HASAN ÇAVUŞ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6936AAD" w14:textId="4CBB211D" w:rsidR="00D46334" w:rsidRPr="00A26FBD" w:rsidRDefault="00D46334" w:rsidP="0060467F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A26FBD">
              <w:rPr>
                <w:rFonts w:cstheme="minorHAnsi"/>
                <w:highlight w:val="yellow"/>
              </w:rPr>
              <w:t>B191210303</w:t>
            </w:r>
          </w:p>
          <w:p w14:paraId="0A1CC06C" w14:textId="03274684" w:rsidR="00780E12" w:rsidRPr="00A26FBD" w:rsidRDefault="00D46334" w:rsidP="0060467F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A26FBD">
              <w:rPr>
                <w:rFonts w:cstheme="minorHAnsi"/>
                <w:highlight w:val="yellow"/>
              </w:rPr>
              <w:t>MÜMTAZ MUTLU UMAROĞLU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0C0E99B9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72C014F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6BF57993" w14:textId="40CF1B80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A26FBD" w14:paraId="4682278C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1B37E260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11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49F43E70" w14:textId="77777777" w:rsidR="00780E12" w:rsidRPr="00A26FBD" w:rsidRDefault="00780E12" w:rsidP="0060467F">
            <w:pPr>
              <w:spacing w:after="0"/>
              <w:rPr>
                <w:rFonts w:cstheme="minorHAnsi"/>
              </w:rPr>
            </w:pPr>
            <w:proofErr w:type="spellStart"/>
            <w:r w:rsidRPr="00A26FBD">
              <w:rPr>
                <w:rFonts w:cstheme="minorHAnsi"/>
              </w:rPr>
              <w:t>Gini</w:t>
            </w:r>
            <w:proofErr w:type="spellEnd"/>
            <w:r w:rsidRPr="00A26FBD">
              <w:rPr>
                <w:rFonts w:cstheme="minorHAnsi"/>
              </w:rPr>
              <w:t xml:space="preserve"> ile Parkinson tanıs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29EF1047" w14:textId="7B6DAA19" w:rsidR="00FC23E5" w:rsidRPr="00A26FBD" w:rsidRDefault="00D46334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B171210015</w:t>
            </w:r>
          </w:p>
          <w:p w14:paraId="5337FDF4" w14:textId="1F40E095" w:rsidR="00780E12" w:rsidRPr="00A26FBD" w:rsidRDefault="00D46334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ZEYNEP İPEK TAYYAR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C8D73A5" w14:textId="38FB19B2" w:rsidR="00D46334" w:rsidRPr="00A26FBD" w:rsidRDefault="00D46334" w:rsidP="0060467F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A26FBD">
              <w:rPr>
                <w:rFonts w:cstheme="minorHAnsi"/>
                <w:highlight w:val="yellow"/>
              </w:rPr>
              <w:t>B181210396</w:t>
            </w:r>
          </w:p>
          <w:p w14:paraId="26164EB0" w14:textId="1D62C55F" w:rsidR="00780E12" w:rsidRPr="00A26FBD" w:rsidRDefault="00D46334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  <w:highlight w:val="yellow"/>
              </w:rPr>
              <w:t>MELİKE GÖNCÜ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0D56FA2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7286E72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521E807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7F1CB8FB" w14:textId="5252F2C3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A26FBD" w14:paraId="50D8CAC6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0A33F2BD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10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5F3FE14" w14:textId="77777777" w:rsidR="00780E12" w:rsidRPr="00A26FBD" w:rsidRDefault="00780E12" w:rsidP="0060467F">
            <w:pPr>
              <w:spacing w:after="0"/>
              <w:rPr>
                <w:rFonts w:cstheme="minorHAnsi"/>
              </w:rPr>
            </w:pPr>
            <w:proofErr w:type="spellStart"/>
            <w:r w:rsidRPr="00A26FBD">
              <w:rPr>
                <w:rFonts w:cstheme="minorHAnsi"/>
              </w:rPr>
              <w:t>Gini</w:t>
            </w:r>
            <w:proofErr w:type="spellEnd"/>
            <w:r w:rsidRPr="00A26FBD">
              <w:rPr>
                <w:rFonts w:cstheme="minorHAnsi"/>
              </w:rPr>
              <w:t xml:space="preserve"> algoritması ile böbrek yetersizliği tanıs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28CC35E8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D3CC618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F886520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0E9C77BC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3AA2B7C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12EBDF05" w14:textId="60B2073A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A26FBD" w14:paraId="4B94E012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27E8000C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4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A569857" w14:textId="77777777" w:rsidR="00780E12" w:rsidRPr="00A26FBD" w:rsidRDefault="00780E12" w:rsidP="0060467F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proofErr w:type="spellStart"/>
            <w:r w:rsidRPr="00A26FBD">
              <w:rPr>
                <w:rFonts w:cstheme="minorHAnsi"/>
              </w:rPr>
              <w:t>Tiroid</w:t>
            </w:r>
            <w:proofErr w:type="spellEnd"/>
            <w:r w:rsidRPr="00A26FBD">
              <w:rPr>
                <w:rFonts w:cstheme="minorHAnsi"/>
              </w:rPr>
              <w:t xml:space="preserve"> Tanısında ID3 Algoritmasıyla Tan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8A49611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D1DFFE4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2EE8F04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24F16758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C165B1B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ABB2C25" w14:textId="6B52F59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A26FBD" w14:paraId="29224C5D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2964EC88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13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1FD2D6A7" w14:textId="77777777" w:rsidR="00780E12" w:rsidRPr="00A26FBD" w:rsidRDefault="00780E12" w:rsidP="0060467F">
            <w:pPr>
              <w:spacing w:after="0"/>
              <w:rPr>
                <w:rFonts w:cstheme="minorHAnsi"/>
              </w:rPr>
            </w:pPr>
            <w:r w:rsidRPr="00A26FBD">
              <w:rPr>
                <w:rFonts w:cstheme="minorHAnsi"/>
              </w:rPr>
              <w:t>Kansızlık tanısında regresyon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2A7B824" w14:textId="6FAC3677" w:rsidR="00E81224" w:rsidRPr="00A26FBD" w:rsidRDefault="00D46334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B171210094</w:t>
            </w:r>
          </w:p>
          <w:p w14:paraId="25123ABF" w14:textId="202F32AF" w:rsidR="00780E12" w:rsidRPr="00A26FBD" w:rsidRDefault="00D46334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SEFA EKİCİ</w:t>
            </w: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26B4542" w14:textId="2C6CE779" w:rsidR="00D46334" w:rsidRPr="00A26FBD" w:rsidRDefault="00D46334" w:rsidP="0060467F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A26FBD">
              <w:rPr>
                <w:rFonts w:cstheme="minorHAnsi"/>
                <w:highlight w:val="yellow"/>
              </w:rPr>
              <w:t>B171210079</w:t>
            </w:r>
          </w:p>
          <w:p w14:paraId="476482D5" w14:textId="2AA4CC5E" w:rsidR="00780E12" w:rsidRPr="00A26FBD" w:rsidRDefault="00D46334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  <w:highlight w:val="yellow"/>
              </w:rPr>
              <w:t>CİHAT KIRMAN</w:t>
            </w: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6A0B05E" w14:textId="4B7331BB" w:rsidR="00D46334" w:rsidRPr="00A26FBD" w:rsidRDefault="00D46334" w:rsidP="0060467F">
            <w:pPr>
              <w:spacing w:after="0"/>
              <w:jc w:val="center"/>
              <w:rPr>
                <w:rFonts w:cstheme="minorHAnsi"/>
                <w:highlight w:val="yellow"/>
              </w:rPr>
            </w:pPr>
            <w:r w:rsidRPr="00A26FBD">
              <w:rPr>
                <w:rFonts w:cstheme="minorHAnsi"/>
                <w:highlight w:val="yellow"/>
              </w:rPr>
              <w:t>B191210379</w:t>
            </w:r>
          </w:p>
          <w:p w14:paraId="75FC1039" w14:textId="62FB0B3F" w:rsidR="00780E12" w:rsidRPr="00A26FBD" w:rsidRDefault="00D46334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  <w:highlight w:val="yellow"/>
              </w:rPr>
              <w:t>FERHAT SENCER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2075BA8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F542D19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645D41E6" w14:textId="6FE4515C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A26FBD" w14:paraId="7B229CD9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23D841CF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6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3A617A9E" w14:textId="77777777" w:rsidR="00780E12" w:rsidRPr="00A26FBD" w:rsidRDefault="00780E12" w:rsidP="0060467F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A26FBD">
              <w:rPr>
                <w:rFonts w:cstheme="minorHAnsi"/>
              </w:rPr>
              <w:t>Parkinson Hastalığının Tanısında Regresyon Kullanım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317A24BB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5DFDA99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67D1F00E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7BF32612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A086A57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32E76CE" w14:textId="6072DC4B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  <w:tr w:rsidR="00780E12" w:rsidRPr="00A26FBD" w14:paraId="446A3565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79E82B09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  <w:r w:rsidRPr="00A26FBD">
              <w:rPr>
                <w:rFonts w:cstheme="minorHAnsi"/>
              </w:rPr>
              <w:t>7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5AC8025C" w14:textId="77777777" w:rsidR="00780E12" w:rsidRPr="00A26FBD" w:rsidRDefault="00780E12" w:rsidP="0060467F">
            <w:pPr>
              <w:autoSpaceDE w:val="0"/>
              <w:autoSpaceDN w:val="0"/>
              <w:adjustRightInd w:val="0"/>
              <w:spacing w:after="0"/>
              <w:rPr>
                <w:rFonts w:cstheme="minorHAnsi"/>
              </w:rPr>
            </w:pPr>
            <w:r w:rsidRPr="00A26FBD">
              <w:rPr>
                <w:rFonts w:cstheme="minorHAnsi"/>
              </w:rPr>
              <w:t xml:space="preserve">Hepatit Hastalığının Tanısında </w:t>
            </w:r>
            <w:proofErr w:type="spellStart"/>
            <w:r w:rsidRPr="00A26FBD">
              <w:rPr>
                <w:rFonts w:cstheme="minorHAnsi"/>
              </w:rPr>
              <w:t>Bayes</w:t>
            </w:r>
            <w:proofErr w:type="spellEnd"/>
            <w:r w:rsidRPr="00A26FBD">
              <w:rPr>
                <w:rFonts w:cstheme="minorHAnsi"/>
              </w:rPr>
              <w:t xml:space="preserve"> Sınıflandırıcısı Kullanımı</w:t>
            </w: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EA7D550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7AF4DA1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B420516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3EC9F08A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41DA5EA" w14:textId="77777777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185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5AE07251" w14:textId="0D21A446" w:rsidR="00780E12" w:rsidRPr="00A26FBD" w:rsidRDefault="00780E12" w:rsidP="0060467F">
            <w:pPr>
              <w:spacing w:after="0"/>
              <w:jc w:val="center"/>
              <w:rPr>
                <w:rFonts w:cstheme="minorHAnsi"/>
              </w:rPr>
            </w:pPr>
          </w:p>
        </w:tc>
      </w:tr>
    </w:tbl>
    <w:p w14:paraId="398F300B" w14:textId="77777777" w:rsidR="00997309" w:rsidRDefault="00997309">
      <w:pPr>
        <w:rPr>
          <w:b/>
          <w:sz w:val="24"/>
          <w:szCs w:val="24"/>
        </w:rPr>
      </w:pPr>
    </w:p>
    <w:p w14:paraId="4532F35B" w14:textId="77777777" w:rsidR="00997309" w:rsidRDefault="00997309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4EAED056" w14:textId="77777777" w:rsidR="00ED33E8" w:rsidRPr="007F51CB" w:rsidRDefault="007F51CB">
      <w:pPr>
        <w:rPr>
          <w:b/>
          <w:sz w:val="24"/>
          <w:szCs w:val="24"/>
        </w:rPr>
      </w:pPr>
      <w:r w:rsidRPr="007F51CB">
        <w:rPr>
          <w:b/>
          <w:sz w:val="24"/>
          <w:szCs w:val="24"/>
        </w:rPr>
        <w:lastRenderedPageBreak/>
        <w:t>14.HAFTA SUNUMLARI</w:t>
      </w:r>
    </w:p>
    <w:tbl>
      <w:tblPr>
        <w:tblW w:w="155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1E0" w:firstRow="1" w:lastRow="1" w:firstColumn="1" w:lastColumn="1" w:noHBand="0" w:noVBand="0"/>
      </w:tblPr>
      <w:tblGrid>
        <w:gridCol w:w="552"/>
        <w:gridCol w:w="3828"/>
        <w:gridCol w:w="1866"/>
        <w:gridCol w:w="1866"/>
        <w:gridCol w:w="1867"/>
        <w:gridCol w:w="1866"/>
        <w:gridCol w:w="1866"/>
        <w:gridCol w:w="1867"/>
      </w:tblGrid>
      <w:tr w:rsidR="00E81224" w:rsidRPr="00A26FBD" w14:paraId="3801A359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237B4AC3" w14:textId="77777777" w:rsidR="00E81224" w:rsidRPr="00A26FBD" w:rsidRDefault="00E8122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4BEFD44F" w14:textId="77777777" w:rsidR="00E81224" w:rsidRPr="00A26FBD" w:rsidRDefault="00E81224" w:rsidP="00E81224">
            <w:pPr>
              <w:autoSpaceDE w:val="0"/>
              <w:autoSpaceDN w:val="0"/>
              <w:adjustRightInd w:val="0"/>
              <w:spacing w:after="0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K-</w:t>
            </w:r>
            <w:proofErr w:type="spellStart"/>
            <w:r w:rsidRPr="00A26FBD">
              <w:rPr>
                <w:rFonts w:cstheme="minorHAnsi"/>
                <w:sz w:val="20"/>
                <w:szCs w:val="20"/>
              </w:rPr>
              <w:t>Means</w:t>
            </w:r>
            <w:proofErr w:type="spellEnd"/>
            <w:r w:rsidRPr="00A26FBD">
              <w:rPr>
                <w:rFonts w:cstheme="minorHAnsi"/>
                <w:sz w:val="20"/>
                <w:szCs w:val="20"/>
              </w:rPr>
              <w:t xml:space="preserve"> Algoritması </w:t>
            </w:r>
            <w:proofErr w:type="gramStart"/>
            <w:r w:rsidRPr="00A26FBD">
              <w:rPr>
                <w:rFonts w:cstheme="minorHAnsi"/>
                <w:sz w:val="20"/>
                <w:szCs w:val="20"/>
              </w:rPr>
              <w:t>İle</w:t>
            </w:r>
            <w:proofErr w:type="gramEnd"/>
            <w:r w:rsidRPr="00A26FBD">
              <w:rPr>
                <w:rFonts w:cstheme="minorHAnsi"/>
                <w:sz w:val="20"/>
                <w:szCs w:val="20"/>
              </w:rPr>
              <w:t xml:space="preserve"> Baş Ağrısı Tanısı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70B08B8" w14:textId="04D711FA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G181210079</w:t>
            </w:r>
          </w:p>
          <w:p w14:paraId="72BBD355" w14:textId="03EE6E1E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 xml:space="preserve">HACER DURAK 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716031E" w14:textId="2C02EA21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G181210007</w:t>
            </w:r>
          </w:p>
          <w:p w14:paraId="704918AE" w14:textId="3D89B4E8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 xml:space="preserve">OĞULCAN TAYFUR 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F44B6E2" w14:textId="77777777" w:rsidR="00E81224" w:rsidRPr="00A26FBD" w:rsidRDefault="00E8122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A28D6B1" w14:textId="5FED305C" w:rsidR="00E81224" w:rsidRPr="00A26FBD" w:rsidRDefault="00E8122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BC10EEF" w14:textId="339E6DF5" w:rsidR="00E81224" w:rsidRPr="00A26FBD" w:rsidRDefault="00E8122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79DF6EB9" w14:textId="04AB1DAF" w:rsidR="00E81224" w:rsidRPr="00A26FBD" w:rsidRDefault="00E8122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E81224" w:rsidRPr="00A26FBD" w14:paraId="49F99D8D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31E45A82" w14:textId="77777777" w:rsidR="00E81224" w:rsidRPr="00A26FBD" w:rsidRDefault="00E8122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9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20710A84" w14:textId="77777777" w:rsidR="00E81224" w:rsidRPr="00A26FBD" w:rsidRDefault="00E81224" w:rsidP="00E81224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Mobil Baş Ağrısı Takib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6103CD5" w14:textId="53A07343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043</w:t>
            </w:r>
          </w:p>
          <w:p w14:paraId="5E1302B5" w14:textId="42AADA8E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ALİ TAYYİP UZUNOĞLAN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1E3F5F6" w14:textId="2A23FB64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G181210033</w:t>
            </w:r>
          </w:p>
          <w:p w14:paraId="1A5BB11F" w14:textId="7D83C254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MERTCAN DEMİRALAN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AA6C428" w14:textId="77777777" w:rsidR="00E81224" w:rsidRPr="00A26FBD" w:rsidRDefault="00E8122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253167B" w14:textId="51B86554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G181210052</w:t>
            </w:r>
          </w:p>
          <w:p w14:paraId="7AC020D3" w14:textId="6427B102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YAREN SARAÇ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8749EB4" w14:textId="670D3DAD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G171210022</w:t>
            </w:r>
          </w:p>
          <w:p w14:paraId="37B826E1" w14:textId="6E67C994" w:rsidR="00E81224" w:rsidRPr="00A26FBD" w:rsidRDefault="00D4633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ÖMER FARUK TAŞ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2C20AD32" w14:textId="73EAA561" w:rsidR="00E81224" w:rsidRPr="00A26FBD" w:rsidRDefault="00E81224" w:rsidP="00E81224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55875" w:rsidRPr="00A26FBD" w14:paraId="24DF0D4C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081E0185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12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22CEFE3" w14:textId="77777777" w:rsidR="00655875" w:rsidRPr="00A26FBD" w:rsidRDefault="00655875" w:rsidP="00655875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Mobil kansızlık tanısı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70DAE464" w14:textId="72DFFB7E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71210068</w:t>
            </w:r>
          </w:p>
          <w:p w14:paraId="52E41B4D" w14:textId="00DA20B7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YASİN ÜNAN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932DB53" w14:textId="0489716D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71210054</w:t>
            </w:r>
          </w:p>
          <w:p w14:paraId="13F82C4C" w14:textId="1E0BC8C3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MERVE YILMAZ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2C8127D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3A370ED6" w14:textId="377F93DA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  <w:r w:rsidRPr="00A26FBD">
              <w:rPr>
                <w:rFonts w:cstheme="minorHAnsi"/>
                <w:sz w:val="20"/>
                <w:szCs w:val="20"/>
                <w:highlight w:val="yellow"/>
              </w:rPr>
              <w:t>B181210113</w:t>
            </w:r>
          </w:p>
          <w:p w14:paraId="407A05B3" w14:textId="2C51A395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  <w:r w:rsidRPr="00A26FBD">
              <w:rPr>
                <w:rFonts w:cstheme="minorHAnsi"/>
                <w:sz w:val="20"/>
                <w:szCs w:val="20"/>
                <w:highlight w:val="yellow"/>
              </w:rPr>
              <w:t>YUSUF SERHAT ÖZGEN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EA2086F" w14:textId="5977050C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  <w:r w:rsidRPr="00A26FBD">
              <w:rPr>
                <w:rFonts w:cstheme="minorHAnsi"/>
                <w:sz w:val="20"/>
                <w:szCs w:val="20"/>
                <w:highlight w:val="yellow"/>
              </w:rPr>
              <w:t>B181210002</w:t>
            </w:r>
          </w:p>
          <w:p w14:paraId="24397806" w14:textId="7598E0E7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  <w:r w:rsidRPr="00A26FBD">
              <w:rPr>
                <w:rFonts w:cstheme="minorHAnsi"/>
                <w:sz w:val="20"/>
                <w:szCs w:val="20"/>
                <w:highlight w:val="yellow"/>
              </w:rPr>
              <w:t>MUHAMMED MUSTAFA ÇELİK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BC16073" w14:textId="5C14E138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  <w:r w:rsidRPr="00A26FBD">
              <w:rPr>
                <w:rFonts w:cstheme="minorHAnsi"/>
                <w:sz w:val="20"/>
                <w:szCs w:val="20"/>
                <w:highlight w:val="yellow"/>
              </w:rPr>
              <w:t>B191210305</w:t>
            </w:r>
          </w:p>
          <w:p w14:paraId="1AFD2906" w14:textId="2FEE1B53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  <w:r w:rsidRPr="00A26FBD">
              <w:rPr>
                <w:rFonts w:cstheme="minorHAnsi"/>
                <w:sz w:val="20"/>
                <w:szCs w:val="20"/>
                <w:highlight w:val="yellow"/>
              </w:rPr>
              <w:t>ENES BAŞKAYA</w:t>
            </w:r>
          </w:p>
        </w:tc>
      </w:tr>
      <w:tr w:rsidR="00655875" w:rsidRPr="00A26FBD" w14:paraId="2FC2EF2D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1C0DE511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5C198974" w14:textId="77777777" w:rsidR="00655875" w:rsidRPr="00A26FBD" w:rsidRDefault="00655875" w:rsidP="00655875">
            <w:pPr>
              <w:autoSpaceDE w:val="0"/>
              <w:autoSpaceDN w:val="0"/>
              <w:adjustRightInd w:val="0"/>
              <w:spacing w:after="0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 xml:space="preserve">MOBİL </w:t>
            </w:r>
            <w:proofErr w:type="spellStart"/>
            <w:r w:rsidRPr="00A26FBD">
              <w:rPr>
                <w:rFonts w:cstheme="minorHAnsi"/>
                <w:sz w:val="20"/>
                <w:szCs w:val="20"/>
              </w:rPr>
              <w:t>Tiroid</w:t>
            </w:r>
            <w:proofErr w:type="spellEnd"/>
            <w:r w:rsidRPr="00A26FBD">
              <w:rPr>
                <w:rFonts w:cstheme="minorHAnsi"/>
                <w:sz w:val="20"/>
                <w:szCs w:val="20"/>
              </w:rPr>
              <w:t xml:space="preserve"> Tanısı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DA68709" w14:textId="4157A545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201210371</w:t>
            </w:r>
          </w:p>
          <w:p w14:paraId="7D9E5E28" w14:textId="3C1F127F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ERSİN KARAKULAK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0D8871AA" w14:textId="44941F37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201210372</w:t>
            </w:r>
          </w:p>
          <w:p w14:paraId="3F8F1A3E" w14:textId="6815B475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URAK CAN GÖRGÜLÜ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704B2BBF" w14:textId="06F948EE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201210377</w:t>
            </w:r>
          </w:p>
          <w:p w14:paraId="6FEEA426" w14:textId="6604B343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ZEHRA MERVE GÜL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EFC3CB6" w14:textId="7A0253A0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71210007</w:t>
            </w:r>
          </w:p>
          <w:p w14:paraId="311C27AA" w14:textId="64768892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DAVUD SAMED TOMBUL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6AE5DF7B" w14:textId="7A1780F3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201210378</w:t>
            </w:r>
          </w:p>
          <w:p w14:paraId="202A60ED" w14:textId="0774A5DA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HİKMET TÜTÜNCÜ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F3DEDAE" w14:textId="495B5266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71210006</w:t>
            </w:r>
          </w:p>
          <w:p w14:paraId="529D34CE" w14:textId="53B69E9B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ÖMER CAN ÇALIŞIR</w:t>
            </w:r>
          </w:p>
        </w:tc>
      </w:tr>
      <w:tr w:rsidR="00655875" w:rsidRPr="00A26FBD" w14:paraId="4D599F2E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645E65CA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1473EB6C" w14:textId="77777777" w:rsidR="00655875" w:rsidRPr="00A26FBD" w:rsidRDefault="00655875" w:rsidP="00655875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Mobil Aile Hekimliğ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268882C2" w14:textId="3FE0647B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201210381</w:t>
            </w:r>
          </w:p>
          <w:p w14:paraId="762BB560" w14:textId="0405F6D3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  <w:r w:rsidRPr="00A26FBD">
              <w:rPr>
                <w:rFonts w:cstheme="minorHAnsi"/>
                <w:sz w:val="20"/>
                <w:szCs w:val="20"/>
              </w:rPr>
              <w:t>MUSTAFA BATUHAN KARADAĞ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56A093A8" w14:textId="2941A10A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201210388</w:t>
            </w:r>
          </w:p>
          <w:p w14:paraId="05DA098E" w14:textId="05325130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  <w:r w:rsidRPr="00A26FBD">
              <w:rPr>
                <w:rFonts w:cstheme="minorHAnsi"/>
                <w:sz w:val="20"/>
                <w:szCs w:val="20"/>
              </w:rPr>
              <w:t>BURAK USLU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645FF3EF" w14:textId="0FB5827E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91210049</w:t>
            </w:r>
          </w:p>
          <w:p w14:paraId="18AD52CC" w14:textId="5D674B2B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  <w:r w:rsidRPr="00A26FBD">
              <w:rPr>
                <w:rFonts w:cstheme="minorHAnsi"/>
                <w:sz w:val="20"/>
                <w:szCs w:val="20"/>
              </w:rPr>
              <w:t>EMRE HARMAN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96A2DD5" w14:textId="5DB86BA6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084</w:t>
            </w:r>
          </w:p>
          <w:p w14:paraId="4C4E1727" w14:textId="230893CC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  <w:r w:rsidRPr="00A26FBD">
              <w:rPr>
                <w:rFonts w:cstheme="minorHAnsi"/>
                <w:sz w:val="20"/>
                <w:szCs w:val="20"/>
              </w:rPr>
              <w:t>DOĞUKHAN BAYRAM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53C4C08" w14:textId="6B920EAF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61210014</w:t>
            </w:r>
          </w:p>
          <w:p w14:paraId="6ADB121A" w14:textId="05E382A1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  <w:r w:rsidRPr="00A26FBD">
              <w:rPr>
                <w:rFonts w:cstheme="minorHAnsi"/>
                <w:sz w:val="20"/>
                <w:szCs w:val="20"/>
              </w:rPr>
              <w:t>KUBİLAY ZAFER OBEN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ADC44F0" w14:textId="6334A85C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  <w:highlight w:val="yellow"/>
              </w:rPr>
            </w:pPr>
          </w:p>
        </w:tc>
      </w:tr>
      <w:tr w:rsidR="00655875" w:rsidRPr="00A26FBD" w14:paraId="63E4DEBF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023C74D1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645A25E1" w14:textId="77777777" w:rsidR="00655875" w:rsidRPr="00A26FBD" w:rsidRDefault="00655875" w:rsidP="00655875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Mobil Aşı Takip Sistem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3154F81E" w14:textId="02FE343A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71210030</w:t>
            </w:r>
          </w:p>
          <w:p w14:paraId="52303EF9" w14:textId="6FB4604D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ÜŞRA KAYNAK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F179BBC" w14:textId="134FFC42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71210041</w:t>
            </w:r>
          </w:p>
          <w:p w14:paraId="1FECB518" w14:textId="08AF9E24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HAKAN DURĞAY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0A242B82" w14:textId="7E7440BC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71210047</w:t>
            </w:r>
          </w:p>
          <w:p w14:paraId="56EC1D01" w14:textId="700C944C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YUSUF HOLAT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4E0F3543" w14:textId="41BB7E47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71210055</w:t>
            </w:r>
          </w:p>
          <w:p w14:paraId="3B218D8C" w14:textId="77D6A246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EMRE DEMİR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57098BD" w14:textId="57D9B05D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001</w:t>
            </w:r>
          </w:p>
          <w:p w14:paraId="11401A11" w14:textId="6E3DB2EE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AYBERK KÖSE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0E1EE0B6" w14:textId="1DCB30DB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71210034</w:t>
            </w:r>
          </w:p>
          <w:p w14:paraId="591BBFE3" w14:textId="744840B0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URAK ÇEVİK</w:t>
            </w:r>
          </w:p>
        </w:tc>
      </w:tr>
      <w:tr w:rsidR="00655875" w:rsidRPr="00A26FBD" w14:paraId="211CF4A7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5E423CE5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2E271288" w14:textId="77777777" w:rsidR="00655875" w:rsidRPr="00A26FBD" w:rsidRDefault="00655875" w:rsidP="00655875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Dukan Diyeti Takip Programı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21D1FA3" w14:textId="328C4E6B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088</w:t>
            </w:r>
          </w:p>
          <w:p w14:paraId="6B400C26" w14:textId="33E92733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MUHAMMED EMİN KALKAN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B4F3D6D" w14:textId="75D6D273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031</w:t>
            </w:r>
          </w:p>
          <w:p w14:paraId="131F0EE9" w14:textId="4011CF95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MERT KAİM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298BB2EC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67E898E" w14:textId="12C98F0A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074</w:t>
            </w:r>
          </w:p>
          <w:p w14:paraId="6F5BDD00" w14:textId="4A97323B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MERVE SARI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2BFAA818" w14:textId="2AA7E98A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023</w:t>
            </w:r>
          </w:p>
          <w:p w14:paraId="323A3DF7" w14:textId="3BBE0435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KÜBRA YILMAZ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64B73807" w14:textId="3A911785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55875" w:rsidRPr="00A26FBD" w14:paraId="609EFD97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6EE27212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7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03F20B7" w14:textId="77777777" w:rsidR="00655875" w:rsidRPr="00A26FBD" w:rsidRDefault="00655875" w:rsidP="00655875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Şeker Hastalarının Hayatını Kolaylaştıran Takip Sistem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76E1AE48" w14:textId="351BEAEF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011</w:t>
            </w:r>
          </w:p>
          <w:p w14:paraId="052831F5" w14:textId="196F2AED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RABİA OKATAN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7BB6F73D" w14:textId="0376F573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073</w:t>
            </w:r>
          </w:p>
          <w:p w14:paraId="721135FA" w14:textId="3D5B97EA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MUHAMMED SELİM YILDIZ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1950BDF2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D159642" w14:textId="0BEF906E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91210308</w:t>
            </w:r>
          </w:p>
          <w:p w14:paraId="4993A5C9" w14:textId="4D0BCE2C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HARUN AYDEMİR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10BDE26E" w14:textId="3AA82379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91210302</w:t>
            </w:r>
          </w:p>
          <w:p w14:paraId="404BE4B0" w14:textId="5A21BDF2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ELİF KUŞ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2D82007" w14:textId="78B9F03C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G191210383</w:t>
            </w:r>
          </w:p>
          <w:p w14:paraId="1BF05043" w14:textId="5689A0B5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EMRE KOÇ</w:t>
            </w:r>
          </w:p>
        </w:tc>
      </w:tr>
      <w:tr w:rsidR="00655875" w:rsidRPr="00A26FBD" w14:paraId="1F6ED4C9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4E737B85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8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3F568C36" w14:textId="77777777" w:rsidR="00655875" w:rsidRPr="00A26FBD" w:rsidRDefault="00655875" w:rsidP="00655875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Hemodiyaliz Hastalarının Hayatını Kolaylaştıran Takip Sistem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77D0E45F" w14:textId="575A3088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101</w:t>
            </w:r>
          </w:p>
          <w:p w14:paraId="69E72DF2" w14:textId="63A57977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FATİH MELİH ERSOY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F2C3064" w14:textId="3563EAB0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110</w:t>
            </w:r>
          </w:p>
          <w:p w14:paraId="64DA982B" w14:textId="1117C754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SEDANUR SARIKOÇ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310CA21B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5B4EF1BD" w14:textId="28A610BD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91210350</w:t>
            </w:r>
          </w:p>
          <w:p w14:paraId="4CB3C2A5" w14:textId="0631F5D2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EMİNE NUR GÜLSU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AB04E49" w14:textId="104548D0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71210089</w:t>
            </w:r>
          </w:p>
          <w:p w14:paraId="273F0FCE" w14:textId="22BF8FA2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EMİRHAN ÖZDEMİR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2F3D0795" w14:textId="5D44E2AA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40910047</w:t>
            </w:r>
          </w:p>
          <w:p w14:paraId="20D2DE8F" w14:textId="31B009B1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HASAN HÜSEYİN GÜLEK</w:t>
            </w:r>
          </w:p>
        </w:tc>
      </w:tr>
      <w:tr w:rsidR="00655875" w:rsidRPr="00A26FBD" w14:paraId="5F712ED0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79E5E986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043CB6F7" w14:textId="77777777" w:rsidR="00655875" w:rsidRPr="00A26FBD" w:rsidRDefault="00655875" w:rsidP="00655875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Laboratuvar Bilgi Yönetim Sistem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74E60413" w14:textId="7FCCFB25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91210385</w:t>
            </w:r>
          </w:p>
          <w:p w14:paraId="4C0ED6F4" w14:textId="245996F7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NUSRET YILMAZ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F69283E" w14:textId="78C15D20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201210383</w:t>
            </w:r>
          </w:p>
          <w:p w14:paraId="70593C8F" w14:textId="07E1AA8B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KÜBRA AÇIKGÖZ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79756DBB" w14:textId="12AFF4E6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087</w:t>
            </w:r>
          </w:p>
          <w:p w14:paraId="2A7525B3" w14:textId="19F741ED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METİN BUĞRA KÖKSAL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6B33FF4B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4D5D416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BA23795" w14:textId="7E5633D1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655875" w:rsidRPr="00A26FBD" w14:paraId="315A7F4B" w14:textId="77777777" w:rsidTr="00A26FBD">
        <w:trPr>
          <w:trHeight w:val="20"/>
        </w:trPr>
        <w:tc>
          <w:tcPr>
            <w:tcW w:w="552" w:type="dxa"/>
            <w:shd w:val="clear" w:color="auto" w:fill="auto"/>
            <w:vAlign w:val="center"/>
          </w:tcPr>
          <w:p w14:paraId="141DD1E2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3828" w:type="dxa"/>
            <w:shd w:val="clear" w:color="auto" w:fill="auto"/>
            <w:vAlign w:val="center"/>
          </w:tcPr>
          <w:p w14:paraId="5709894A" w14:textId="77777777" w:rsidR="00655875" w:rsidRPr="00A26FBD" w:rsidRDefault="00655875" w:rsidP="00655875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İlaçların Birlikte Kullanımı ile Karar Destek Sistemi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3D0D58DE" w14:textId="14488D8B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181210112</w:t>
            </w:r>
          </w:p>
          <w:p w14:paraId="0BDBC1ED" w14:textId="1EFB9355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ZEHRA HACIOĞLU</w:t>
            </w: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3196E4A9" w14:textId="779ADD7E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G191210067</w:t>
            </w:r>
          </w:p>
          <w:p w14:paraId="08AB6AE8" w14:textId="5104B51E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HALENUR KURTOĞLU</w:t>
            </w: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4E864591" w14:textId="2526D5D8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G191210086</w:t>
            </w:r>
          </w:p>
          <w:p w14:paraId="3330F689" w14:textId="6D55D9C4" w:rsidR="00655875" w:rsidRPr="00A26FBD" w:rsidRDefault="00D46334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  <w:r w:rsidRPr="00A26FBD">
              <w:rPr>
                <w:rFonts w:cstheme="minorHAnsi"/>
                <w:sz w:val="20"/>
                <w:szCs w:val="20"/>
              </w:rPr>
              <w:t>BEYZA SELİMOĞLU</w:t>
            </w:r>
          </w:p>
        </w:tc>
        <w:tc>
          <w:tcPr>
            <w:tcW w:w="1866" w:type="dxa"/>
            <w:tcBorders>
              <w:right w:val="dashed" w:sz="4" w:space="0" w:color="auto"/>
            </w:tcBorders>
            <w:shd w:val="clear" w:color="auto" w:fill="auto"/>
            <w:vAlign w:val="center"/>
          </w:tcPr>
          <w:p w14:paraId="786EBEB5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6" w:type="dxa"/>
            <w:tcBorders>
              <w:left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14:paraId="4B9716E5" w14:textId="77777777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867" w:type="dxa"/>
            <w:tcBorders>
              <w:left w:val="dashed" w:sz="4" w:space="0" w:color="auto"/>
            </w:tcBorders>
            <w:shd w:val="clear" w:color="auto" w:fill="auto"/>
            <w:vAlign w:val="center"/>
          </w:tcPr>
          <w:p w14:paraId="1C7D5972" w14:textId="45814909" w:rsidR="00655875" w:rsidRPr="00A26FBD" w:rsidRDefault="00655875" w:rsidP="00655875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77D233A3" w14:textId="77777777" w:rsidR="00ED33E8" w:rsidRDefault="00ED33E8"/>
    <w:sectPr w:rsidR="00ED33E8" w:rsidSect="0094087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bM0NzE2tTQyNTZT0lEKTi0uzszPAykwqgUAYeQqNywAAAA="/>
  </w:docVars>
  <w:rsids>
    <w:rsidRoot w:val="00ED33E8"/>
    <w:rsid w:val="000354D4"/>
    <w:rsid w:val="000A4AF2"/>
    <w:rsid w:val="00103474"/>
    <w:rsid w:val="00430F3D"/>
    <w:rsid w:val="004D430A"/>
    <w:rsid w:val="00597727"/>
    <w:rsid w:val="0060467F"/>
    <w:rsid w:val="00655875"/>
    <w:rsid w:val="00763459"/>
    <w:rsid w:val="00780E12"/>
    <w:rsid w:val="007A2F42"/>
    <w:rsid w:val="007F51CB"/>
    <w:rsid w:val="00823617"/>
    <w:rsid w:val="0094087B"/>
    <w:rsid w:val="00997309"/>
    <w:rsid w:val="00A26FBD"/>
    <w:rsid w:val="00BC2545"/>
    <w:rsid w:val="00C74E26"/>
    <w:rsid w:val="00D46334"/>
    <w:rsid w:val="00E81224"/>
    <w:rsid w:val="00ED33E8"/>
    <w:rsid w:val="00FC2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8D38D"/>
  <w15:docId w15:val="{E008EC1B-BD6D-4B92-9AAF-FE9617D8F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ESI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ba</dc:creator>
  <cp:lastModifiedBy>Hüseyin Demirci</cp:lastModifiedBy>
  <cp:revision>7</cp:revision>
  <cp:lastPrinted>2016-11-29T12:49:00Z</cp:lastPrinted>
  <dcterms:created xsi:type="dcterms:W3CDTF">2021-09-28T07:41:00Z</dcterms:created>
  <dcterms:modified xsi:type="dcterms:W3CDTF">2021-10-11T22:51:00Z</dcterms:modified>
</cp:coreProperties>
</file>